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38760" w14:textId="77777777" w:rsidR="00622C3C" w:rsidRDefault="00622C3C" w:rsidP="009F6138">
      <w:pPr>
        <w:rPr>
          <w:rFonts w:ascii="Times New Roman" w:hAnsi="Times New Roman" w:cs="Times New Roman"/>
          <w:sz w:val="28"/>
          <w:szCs w:val="28"/>
        </w:rPr>
      </w:pPr>
    </w:p>
    <w:p w14:paraId="4B1D5114" w14:textId="77777777" w:rsidR="00F113D7" w:rsidRDefault="00F113D7" w:rsidP="009F6138">
      <w:pPr>
        <w:rPr>
          <w:rFonts w:ascii="Times New Roman" w:hAnsi="Times New Roman" w:cs="Times New Roman"/>
          <w:sz w:val="28"/>
          <w:szCs w:val="28"/>
        </w:rPr>
      </w:pPr>
    </w:p>
    <w:p w14:paraId="3EBC58FD" w14:textId="77777777" w:rsidR="00F113D7" w:rsidRDefault="00F113D7" w:rsidP="009F6138">
      <w:pPr>
        <w:rPr>
          <w:rFonts w:ascii="Times New Roman" w:hAnsi="Times New Roman" w:cs="Times New Roman"/>
          <w:sz w:val="28"/>
          <w:szCs w:val="28"/>
        </w:rPr>
      </w:pPr>
    </w:p>
    <w:p w14:paraId="5AAEAAE4" w14:textId="77777777" w:rsidR="00F113D7" w:rsidRDefault="00F113D7" w:rsidP="009F6138">
      <w:pPr>
        <w:rPr>
          <w:rFonts w:ascii="Times New Roman" w:hAnsi="Times New Roman" w:cs="Times New Roman"/>
          <w:sz w:val="28"/>
          <w:szCs w:val="28"/>
        </w:rPr>
      </w:pPr>
    </w:p>
    <w:p w14:paraId="79DEC384" w14:textId="77777777" w:rsidR="00F113D7" w:rsidRDefault="00F113D7" w:rsidP="009F6138">
      <w:pPr>
        <w:rPr>
          <w:rFonts w:ascii="Times New Roman" w:hAnsi="Times New Roman" w:cs="Times New Roman"/>
          <w:sz w:val="28"/>
          <w:szCs w:val="28"/>
        </w:rPr>
      </w:pPr>
    </w:p>
    <w:p w14:paraId="71FFA539" w14:textId="77777777" w:rsidR="00F113D7" w:rsidRDefault="00F113D7" w:rsidP="009F6138">
      <w:pPr>
        <w:rPr>
          <w:rFonts w:ascii="Times New Roman" w:hAnsi="Times New Roman" w:cs="Times New Roman"/>
          <w:sz w:val="28"/>
          <w:szCs w:val="28"/>
        </w:rPr>
      </w:pPr>
    </w:p>
    <w:p w14:paraId="777268BA" w14:textId="77777777" w:rsidR="00F113D7" w:rsidRPr="00F113D7" w:rsidRDefault="00F113D7" w:rsidP="009F6138">
      <w:pPr>
        <w:jc w:val="center"/>
        <w:rPr>
          <w:rFonts w:ascii="Times New Roman" w:hAnsi="Times New Roman" w:cs="Times New Roman"/>
          <w:sz w:val="52"/>
          <w:szCs w:val="52"/>
        </w:rPr>
      </w:pPr>
      <w:r w:rsidRPr="00F113D7">
        <w:rPr>
          <w:rFonts w:ascii="Times New Roman" w:hAnsi="Times New Roman" w:cs="Times New Roman"/>
          <w:sz w:val="52"/>
          <w:szCs w:val="52"/>
        </w:rPr>
        <w:t>C</w:t>
      </w:r>
      <w:r w:rsidR="00597DF9">
        <w:rPr>
          <w:rFonts w:ascii="Times New Roman" w:hAnsi="Times New Roman" w:cs="Times New Roman"/>
          <w:sz w:val="52"/>
          <w:szCs w:val="52"/>
        </w:rPr>
        <w:t>IS</w:t>
      </w:r>
      <w:r w:rsidRPr="00F113D7">
        <w:rPr>
          <w:rFonts w:ascii="Times New Roman" w:hAnsi="Times New Roman" w:cs="Times New Roman"/>
          <w:sz w:val="52"/>
          <w:szCs w:val="52"/>
        </w:rPr>
        <w:t xml:space="preserve"> </w:t>
      </w:r>
      <w:r w:rsidR="00597DF9">
        <w:rPr>
          <w:rFonts w:ascii="Times New Roman" w:hAnsi="Times New Roman" w:cs="Times New Roman"/>
          <w:sz w:val="52"/>
          <w:szCs w:val="52"/>
        </w:rPr>
        <w:t>415</w:t>
      </w:r>
      <w:r w:rsidRPr="00F113D7">
        <w:rPr>
          <w:rFonts w:ascii="Times New Roman" w:hAnsi="Times New Roman" w:cs="Times New Roman"/>
          <w:sz w:val="52"/>
          <w:szCs w:val="52"/>
        </w:rPr>
        <w:t xml:space="preserve"> </w:t>
      </w:r>
      <w:r w:rsidR="00597DF9">
        <w:rPr>
          <w:rFonts w:ascii="Times New Roman" w:hAnsi="Times New Roman" w:cs="Times New Roman"/>
          <w:sz w:val="52"/>
          <w:szCs w:val="52"/>
        </w:rPr>
        <w:t>Operating Systems</w:t>
      </w:r>
    </w:p>
    <w:p w14:paraId="7B288C7F" w14:textId="77777777" w:rsidR="00F113D7" w:rsidRDefault="00F113D7" w:rsidP="009F6138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5DA2D7C0" w14:textId="22FCDD24" w:rsidR="00F113D7" w:rsidRDefault="00F113D7" w:rsidP="009F6138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Assignment </w:t>
      </w:r>
      <w:r w:rsidR="005B5DCC">
        <w:rPr>
          <w:rFonts w:ascii="Times New Roman" w:hAnsi="Times New Roman" w:cs="Times New Roman"/>
          <w:sz w:val="44"/>
          <w:szCs w:val="44"/>
        </w:rPr>
        <w:t>3</w:t>
      </w:r>
      <w:r>
        <w:rPr>
          <w:rFonts w:ascii="Times New Roman" w:hAnsi="Times New Roman" w:cs="Times New Roman"/>
          <w:sz w:val="44"/>
          <w:szCs w:val="44"/>
        </w:rPr>
        <w:t xml:space="preserve"> Report</w:t>
      </w:r>
    </w:p>
    <w:p w14:paraId="4B3BC514" w14:textId="77777777" w:rsidR="00A931DA" w:rsidRDefault="00A931DA" w:rsidP="009F6138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F04726C" w14:textId="77777777" w:rsidR="00F113D7" w:rsidRDefault="00A931DA" w:rsidP="009F6138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ubmitted to:</w:t>
      </w:r>
    </w:p>
    <w:p w14:paraId="78A6711F" w14:textId="77777777" w:rsidR="00A931DA" w:rsidRDefault="00597DF9" w:rsidP="009F6138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Prof. Allen </w:t>
      </w:r>
      <w:proofErr w:type="spellStart"/>
      <w:r>
        <w:rPr>
          <w:rFonts w:ascii="Times New Roman" w:hAnsi="Times New Roman" w:cs="Times New Roman"/>
          <w:sz w:val="44"/>
          <w:szCs w:val="44"/>
        </w:rPr>
        <w:t>Malony</w:t>
      </w:r>
      <w:proofErr w:type="spellEnd"/>
    </w:p>
    <w:p w14:paraId="244EB4F0" w14:textId="77777777" w:rsidR="00F113D7" w:rsidRDefault="00F113D7" w:rsidP="009F6138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7A802CA2" w14:textId="5F23B293" w:rsidR="00F113D7" w:rsidRDefault="00F113D7" w:rsidP="009F6138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Author:</w:t>
      </w:r>
    </w:p>
    <w:p w14:paraId="223D2DB4" w14:textId="1D883244" w:rsidR="00F113D7" w:rsidRDefault="005E2D42" w:rsidP="009F6138">
      <w:pPr>
        <w:jc w:val="center"/>
        <w:rPr>
          <w:rFonts w:ascii="Times New Roman" w:hAnsi="Times New Roman" w:cs="Times New Roman"/>
          <w:i/>
          <w:sz w:val="44"/>
          <w:szCs w:val="44"/>
        </w:rPr>
      </w:pPr>
      <w:proofErr w:type="spellStart"/>
      <w:r>
        <w:rPr>
          <w:rFonts w:ascii="Times New Roman" w:hAnsi="Times New Roman" w:cs="Times New Roman"/>
          <w:i/>
          <w:sz w:val="44"/>
          <w:szCs w:val="44"/>
        </w:rPr>
        <w:t>Xuehai</w:t>
      </w:r>
      <w:proofErr w:type="spellEnd"/>
      <w:r>
        <w:rPr>
          <w:rFonts w:ascii="Times New Roman" w:hAnsi="Times New Roman" w:cs="Times New Roman"/>
          <w:i/>
          <w:sz w:val="44"/>
          <w:szCs w:val="44"/>
        </w:rPr>
        <w:t xml:space="preserve"> Zhou</w:t>
      </w:r>
    </w:p>
    <w:p w14:paraId="200F06C5" w14:textId="77777777" w:rsidR="00A931DA" w:rsidRDefault="00A931DA" w:rsidP="009F6138">
      <w:pPr>
        <w:rPr>
          <w:rFonts w:ascii="Times New Roman" w:hAnsi="Times New Roman" w:cs="Times New Roman"/>
          <w:i/>
          <w:sz w:val="44"/>
          <w:szCs w:val="44"/>
        </w:rPr>
      </w:pPr>
    </w:p>
    <w:p w14:paraId="7B8365C4" w14:textId="77777777" w:rsidR="00A931DA" w:rsidRDefault="00A931DA" w:rsidP="009F6138">
      <w:pPr>
        <w:rPr>
          <w:rFonts w:ascii="Times New Roman" w:hAnsi="Times New Roman" w:cs="Times New Roman"/>
          <w:i/>
          <w:sz w:val="44"/>
          <w:szCs w:val="44"/>
        </w:rPr>
      </w:pPr>
      <w:r>
        <w:rPr>
          <w:rFonts w:ascii="Times New Roman" w:hAnsi="Times New Roman" w:cs="Times New Roman"/>
          <w:i/>
          <w:sz w:val="44"/>
          <w:szCs w:val="44"/>
        </w:rPr>
        <w:br w:type="page"/>
      </w:r>
    </w:p>
    <w:p w14:paraId="7AE404DD" w14:textId="77777777" w:rsidR="008C7F0E" w:rsidRPr="008C7F0E" w:rsidRDefault="008C7F0E" w:rsidP="009F6138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Report</w:t>
      </w:r>
    </w:p>
    <w:p w14:paraId="189B8B72" w14:textId="72A2F1A0" w:rsidR="00F113D7" w:rsidRDefault="00A931DA" w:rsidP="009F6138">
      <w:pPr>
        <w:rPr>
          <w:rFonts w:ascii="Times New Roman" w:hAnsi="Times New Roman" w:cs="Times New Roman"/>
          <w:b/>
          <w:sz w:val="28"/>
          <w:szCs w:val="28"/>
        </w:rPr>
      </w:pPr>
      <w:r w:rsidRPr="00A931DA">
        <w:rPr>
          <w:rFonts w:ascii="Times New Roman" w:hAnsi="Times New Roman" w:cs="Times New Roman"/>
          <w:b/>
          <w:sz w:val="28"/>
          <w:szCs w:val="28"/>
        </w:rPr>
        <w:t>Introduction</w:t>
      </w:r>
    </w:p>
    <w:p w14:paraId="701C7471" w14:textId="3592A6B5" w:rsidR="006F6602" w:rsidRPr="00D14E9B" w:rsidRDefault="00D14E9B" w:rsidP="009F6138">
      <w:pPr>
        <w:rPr>
          <w:rFonts w:ascii="Times New Roman" w:hAnsi="Times New Roman" w:cs="Times New Roman"/>
          <w:i/>
          <w:sz w:val="24"/>
          <w:szCs w:val="24"/>
        </w:rPr>
      </w:pPr>
      <w:r w:rsidRPr="00D14E9B">
        <w:rPr>
          <w:rFonts w:ascii="Times New Roman" w:hAnsi="Times New Roman" w:cs="Times New Roman"/>
          <w:i/>
          <w:sz w:val="24"/>
          <w:szCs w:val="24"/>
        </w:rPr>
        <w:t>Th</w:t>
      </w:r>
      <w:r>
        <w:rPr>
          <w:rFonts w:ascii="Times New Roman" w:hAnsi="Times New Roman" w:cs="Times New Roman"/>
          <w:i/>
          <w:sz w:val="24"/>
          <w:szCs w:val="24"/>
        </w:rPr>
        <w:t xml:space="preserve">is program simulates a publisher/subscriber model. </w:t>
      </w:r>
      <w:r w:rsidR="00942451">
        <w:rPr>
          <w:rFonts w:ascii="Times New Roman" w:hAnsi="Times New Roman" w:cs="Times New Roman"/>
          <w:i/>
          <w:sz w:val="24"/>
          <w:szCs w:val="24"/>
        </w:rPr>
        <w:t>It will take in and parse a command file</w:t>
      </w:r>
      <w:r w:rsidR="00343EB2">
        <w:rPr>
          <w:rFonts w:ascii="Times New Roman" w:hAnsi="Times New Roman" w:cs="Times New Roman"/>
          <w:i/>
          <w:sz w:val="24"/>
          <w:szCs w:val="24"/>
        </w:rPr>
        <w:t xml:space="preserve">, which contains commands to create topic, add publisher or subscriber files, query topics, publishers and subscriber, and to start the </w:t>
      </w:r>
      <w:r w:rsidR="004406E3">
        <w:rPr>
          <w:rFonts w:ascii="Times New Roman" w:hAnsi="Times New Roman" w:cs="Times New Roman"/>
          <w:i/>
          <w:sz w:val="24"/>
          <w:szCs w:val="24"/>
        </w:rPr>
        <w:t xml:space="preserve">program. </w:t>
      </w:r>
    </w:p>
    <w:p w14:paraId="418BD82B" w14:textId="77777777" w:rsidR="00A931DA" w:rsidRDefault="00A931DA" w:rsidP="009F613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ackground</w:t>
      </w:r>
    </w:p>
    <w:p w14:paraId="6018BE3C" w14:textId="77777777" w:rsidR="00361996" w:rsidRDefault="00A931DA" w:rsidP="009F613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mplementation</w:t>
      </w:r>
    </w:p>
    <w:p w14:paraId="0FBB060C" w14:textId="0924464C" w:rsidR="00DB5995" w:rsidRDefault="00DB5995" w:rsidP="009F613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rformance</w:t>
      </w:r>
      <w:r w:rsidR="00A931DA" w:rsidRPr="00A931DA">
        <w:rPr>
          <w:rFonts w:ascii="Times New Roman" w:hAnsi="Times New Roman" w:cs="Times New Roman"/>
          <w:b/>
          <w:sz w:val="28"/>
          <w:szCs w:val="28"/>
        </w:rPr>
        <w:t xml:space="preserve"> Results</w:t>
      </w:r>
      <w:r>
        <w:rPr>
          <w:rFonts w:ascii="Times New Roman" w:hAnsi="Times New Roman" w:cs="Times New Roman"/>
          <w:b/>
          <w:sz w:val="28"/>
          <w:szCs w:val="28"/>
        </w:rPr>
        <w:t xml:space="preserve"> and Discussion</w:t>
      </w:r>
    </w:p>
    <w:p w14:paraId="7CD5E4D1" w14:textId="1A4CECB2" w:rsidR="008C7F0E" w:rsidRDefault="008C7F0E" w:rsidP="009F613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nclusion</w:t>
      </w:r>
    </w:p>
    <w:p w14:paraId="5BC27963" w14:textId="078B73DB" w:rsidR="00327BD0" w:rsidRPr="008C7F0E" w:rsidRDefault="00D93263" w:rsidP="009F6138">
      <w:pPr>
        <w:rPr>
          <w:rFonts w:ascii="Times New Roman" w:hAnsi="Times New Roman" w:cs="Times New Roman"/>
          <w:i/>
          <w:sz w:val="28"/>
          <w:szCs w:val="28"/>
          <w:lang w:eastAsia="zh-CN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is project is a good training to give a general idea how the operating system </w:t>
      </w:r>
      <w:r w:rsidR="00AD51C4">
        <w:rPr>
          <w:rFonts w:ascii="Times New Roman" w:hAnsi="Times New Roman" w:cs="Times New Roman"/>
          <w:i/>
          <w:sz w:val="24"/>
          <w:szCs w:val="24"/>
        </w:rPr>
        <w:t>creates</w:t>
      </w:r>
      <w:r>
        <w:rPr>
          <w:rFonts w:ascii="Times New Roman" w:hAnsi="Times New Roman" w:cs="Times New Roman"/>
          <w:i/>
          <w:sz w:val="24"/>
          <w:szCs w:val="24"/>
        </w:rPr>
        <w:t xml:space="preserve"> processes and how it executes programs in </w:t>
      </w:r>
      <w:r w:rsidR="00AD51C4">
        <w:rPr>
          <w:rFonts w:ascii="Times New Roman" w:hAnsi="Times New Roman" w:cs="Times New Roman"/>
          <w:i/>
          <w:sz w:val="24"/>
          <w:szCs w:val="24"/>
        </w:rPr>
        <w:t>the backstage. And also, along the way to</w:t>
      </w:r>
      <w:r w:rsidR="00AD51C4">
        <w:rPr>
          <w:rFonts w:ascii="Times New Roman" w:hAnsi="Times New Roman" w:cs="Times New Roman"/>
          <w:i/>
          <w:sz w:val="24"/>
          <w:szCs w:val="24"/>
          <w:lang w:eastAsia="zh-CN"/>
        </w:rPr>
        <w:t xml:space="preserve"> implement the round robin algorithm, we can have an in-depth understanding of process scheduling. </w:t>
      </w:r>
    </w:p>
    <w:sectPr w:rsidR="00327BD0" w:rsidRPr="008C7F0E" w:rsidSect="00327BD0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ED8D05" w14:textId="77777777" w:rsidR="00181762" w:rsidRDefault="00181762" w:rsidP="00F113D7">
      <w:pPr>
        <w:spacing w:after="0" w:line="240" w:lineRule="auto"/>
      </w:pPr>
      <w:r>
        <w:separator/>
      </w:r>
    </w:p>
  </w:endnote>
  <w:endnote w:type="continuationSeparator" w:id="0">
    <w:p w14:paraId="5DEEDED5" w14:textId="77777777" w:rsidR="00181762" w:rsidRDefault="00181762" w:rsidP="00F11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F41EB" w14:textId="77777777" w:rsidR="00181762" w:rsidRDefault="00181762" w:rsidP="00F113D7">
      <w:pPr>
        <w:spacing w:after="0" w:line="240" w:lineRule="auto"/>
      </w:pPr>
      <w:r>
        <w:separator/>
      </w:r>
    </w:p>
  </w:footnote>
  <w:footnote w:type="continuationSeparator" w:id="0">
    <w:p w14:paraId="35FDCE7A" w14:textId="77777777" w:rsidR="00181762" w:rsidRDefault="00181762" w:rsidP="00F113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80E701" w14:textId="08E2A465" w:rsidR="003B5971" w:rsidRDefault="005E2D42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  <w:proofErr w:type="spellStart"/>
    <w:r>
      <w:rPr>
        <w:color w:val="8496B0" w:themeColor="text2" w:themeTint="99"/>
        <w:sz w:val="24"/>
        <w:szCs w:val="24"/>
      </w:rPr>
      <w:t>Xuehai</w:t>
    </w:r>
    <w:proofErr w:type="spellEnd"/>
    <w:r>
      <w:rPr>
        <w:color w:val="8496B0" w:themeColor="text2" w:themeTint="99"/>
        <w:sz w:val="24"/>
        <w:szCs w:val="24"/>
      </w:rPr>
      <w:t xml:space="preserve"> Zhou</w:t>
    </w:r>
    <w:r w:rsidR="003B5971">
      <w:rPr>
        <w:color w:val="8496B0" w:themeColor="text2" w:themeTint="99"/>
        <w:sz w:val="24"/>
        <w:szCs w:val="24"/>
      </w:rPr>
      <w:t xml:space="preserve"> </w:t>
    </w:r>
    <w:r w:rsidR="003B5971">
      <w:rPr>
        <w:color w:val="8496B0" w:themeColor="text2" w:themeTint="99"/>
        <w:sz w:val="24"/>
        <w:szCs w:val="24"/>
      </w:rPr>
      <w:fldChar w:fldCharType="begin"/>
    </w:r>
    <w:r w:rsidR="003B5971">
      <w:rPr>
        <w:color w:val="8496B0" w:themeColor="text2" w:themeTint="99"/>
        <w:sz w:val="24"/>
        <w:szCs w:val="24"/>
      </w:rPr>
      <w:instrText xml:space="preserve"> PAGE   \* MERGEFORMAT </w:instrText>
    </w:r>
    <w:r w:rsidR="003B5971">
      <w:rPr>
        <w:color w:val="8496B0" w:themeColor="text2" w:themeTint="99"/>
        <w:sz w:val="24"/>
        <w:szCs w:val="24"/>
      </w:rPr>
      <w:fldChar w:fldCharType="separate"/>
    </w:r>
    <w:r w:rsidR="00314E4A">
      <w:rPr>
        <w:noProof/>
        <w:color w:val="8496B0" w:themeColor="text2" w:themeTint="99"/>
        <w:sz w:val="24"/>
        <w:szCs w:val="24"/>
      </w:rPr>
      <w:t>3</w:t>
    </w:r>
    <w:r w:rsidR="003B5971">
      <w:rPr>
        <w:color w:val="8496B0" w:themeColor="text2" w:themeTint="99"/>
        <w:sz w:val="24"/>
        <w:szCs w:val="24"/>
      </w:rPr>
      <w:fldChar w:fldCharType="end"/>
    </w:r>
  </w:p>
  <w:p w14:paraId="682AE6A1" w14:textId="77777777" w:rsidR="003B5971" w:rsidRPr="00F113D7" w:rsidRDefault="003B5971" w:rsidP="00F113D7">
    <w:pPr>
      <w:pStyle w:val="Header"/>
      <w:jc w:val="right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8A19F6"/>
    <w:multiLevelType w:val="hybridMultilevel"/>
    <w:tmpl w:val="A1E69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sLQ0MTQ2NrQwNTVQ0lEKTi0uzszPAykwqgUADs4V+iwAAAA="/>
  </w:docVars>
  <w:rsids>
    <w:rsidRoot w:val="00F169EE"/>
    <w:rsid w:val="00013DB2"/>
    <w:rsid w:val="000C46EE"/>
    <w:rsid w:val="000D789D"/>
    <w:rsid w:val="000E423D"/>
    <w:rsid w:val="000E5987"/>
    <w:rsid w:val="000F7CB2"/>
    <w:rsid w:val="001178B0"/>
    <w:rsid w:val="00177034"/>
    <w:rsid w:val="00181762"/>
    <w:rsid w:val="001965AA"/>
    <w:rsid w:val="001C1888"/>
    <w:rsid w:val="001E1F74"/>
    <w:rsid w:val="001F1FD6"/>
    <w:rsid w:val="00203693"/>
    <w:rsid w:val="002B79E4"/>
    <w:rsid w:val="002D3232"/>
    <w:rsid w:val="002F0568"/>
    <w:rsid w:val="00314E4A"/>
    <w:rsid w:val="00327BD0"/>
    <w:rsid w:val="0033591B"/>
    <w:rsid w:val="003413A0"/>
    <w:rsid w:val="00343EB2"/>
    <w:rsid w:val="00361996"/>
    <w:rsid w:val="00383E94"/>
    <w:rsid w:val="003B5971"/>
    <w:rsid w:val="003C42E0"/>
    <w:rsid w:val="003F7C5E"/>
    <w:rsid w:val="004406E3"/>
    <w:rsid w:val="00560E7E"/>
    <w:rsid w:val="00594EFA"/>
    <w:rsid w:val="00597DF9"/>
    <w:rsid w:val="005B5DCC"/>
    <w:rsid w:val="005C7D3C"/>
    <w:rsid w:val="005D4E0A"/>
    <w:rsid w:val="005E157C"/>
    <w:rsid w:val="005E2D42"/>
    <w:rsid w:val="00622C3C"/>
    <w:rsid w:val="006A2C2B"/>
    <w:rsid w:val="006D0377"/>
    <w:rsid w:val="006D04AC"/>
    <w:rsid w:val="006F6602"/>
    <w:rsid w:val="00742C0D"/>
    <w:rsid w:val="00790124"/>
    <w:rsid w:val="00843DCD"/>
    <w:rsid w:val="008A22EA"/>
    <w:rsid w:val="008B69B9"/>
    <w:rsid w:val="008C4F78"/>
    <w:rsid w:val="008C7F0E"/>
    <w:rsid w:val="00926DBF"/>
    <w:rsid w:val="00942451"/>
    <w:rsid w:val="00984F80"/>
    <w:rsid w:val="00997AF1"/>
    <w:rsid w:val="009D2E0F"/>
    <w:rsid w:val="009F6138"/>
    <w:rsid w:val="00A343B0"/>
    <w:rsid w:val="00A61768"/>
    <w:rsid w:val="00A6452B"/>
    <w:rsid w:val="00A90040"/>
    <w:rsid w:val="00A931DA"/>
    <w:rsid w:val="00AD51C4"/>
    <w:rsid w:val="00B07792"/>
    <w:rsid w:val="00B11E2A"/>
    <w:rsid w:val="00B27419"/>
    <w:rsid w:val="00BB1B34"/>
    <w:rsid w:val="00C20621"/>
    <w:rsid w:val="00C944B6"/>
    <w:rsid w:val="00CD161D"/>
    <w:rsid w:val="00CD53A4"/>
    <w:rsid w:val="00D14E9B"/>
    <w:rsid w:val="00D43632"/>
    <w:rsid w:val="00D93263"/>
    <w:rsid w:val="00DB5995"/>
    <w:rsid w:val="00E13F67"/>
    <w:rsid w:val="00E57DE8"/>
    <w:rsid w:val="00ED4DCC"/>
    <w:rsid w:val="00ED6FCA"/>
    <w:rsid w:val="00F113D7"/>
    <w:rsid w:val="00F169EE"/>
    <w:rsid w:val="00F24B43"/>
    <w:rsid w:val="00F73A7D"/>
    <w:rsid w:val="00F95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E22C"/>
  <w15:chartTrackingRefBased/>
  <w15:docId w15:val="{30ADAD36-0DEC-437A-BBFB-E01AE00BF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3D7"/>
  </w:style>
  <w:style w:type="paragraph" w:styleId="Footer">
    <w:name w:val="footer"/>
    <w:basedOn w:val="Normal"/>
    <w:link w:val="FooterChar"/>
    <w:uiPriority w:val="99"/>
    <w:unhideWhenUsed/>
    <w:rsid w:val="00F11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3D7"/>
  </w:style>
  <w:style w:type="numbering" w:customStyle="1" w:styleId="NoList1">
    <w:name w:val="No List1"/>
    <w:next w:val="NoList"/>
    <w:uiPriority w:val="99"/>
    <w:semiHidden/>
    <w:unhideWhenUsed/>
    <w:rsid w:val="003B5971"/>
  </w:style>
  <w:style w:type="character" w:customStyle="1" w:styleId="sc71">
    <w:name w:val="sc71"/>
    <w:basedOn w:val="DefaultParagraphFont"/>
    <w:rsid w:val="003B5971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0">
    <w:name w:val="sc0"/>
    <w:basedOn w:val="DefaultParagraphFont"/>
    <w:rsid w:val="003B59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3B597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3B59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B597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">
    <w:name w:val="sc12"/>
    <w:basedOn w:val="DefaultParagraphFont"/>
    <w:rsid w:val="003B59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671">
    <w:name w:val="sc67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  <w:u w:val="single"/>
    </w:rPr>
  </w:style>
  <w:style w:type="character" w:customStyle="1" w:styleId="sc81">
    <w:name w:val="sc81"/>
    <w:basedOn w:val="DefaultParagraphFont"/>
    <w:rsid w:val="003B5971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91">
    <w:name w:val="sc91"/>
    <w:basedOn w:val="DefaultParagraphFont"/>
    <w:rsid w:val="003B597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21">
    <w:name w:val="sc21"/>
    <w:basedOn w:val="DefaultParagraphFont"/>
    <w:rsid w:val="003B597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51">
    <w:name w:val="sc151"/>
    <w:basedOn w:val="DefaultParagraphFont"/>
    <w:rsid w:val="003B5971"/>
    <w:rPr>
      <w:rFonts w:ascii="Courier New" w:hAnsi="Courier New" w:cs="Courier New" w:hint="default"/>
      <w:i/>
      <w:iCs/>
      <w:color w:val="FF8000"/>
      <w:sz w:val="20"/>
      <w:szCs w:val="20"/>
    </w:rPr>
  </w:style>
  <w:style w:type="character" w:customStyle="1" w:styleId="sc41">
    <w:name w:val="sc4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27BD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161">
    <w:name w:val="sc161"/>
    <w:basedOn w:val="DefaultParagraphFont"/>
    <w:rsid w:val="006A2C2B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6A2C2B"/>
    <w:rPr>
      <w:rFonts w:ascii="Courier New" w:hAnsi="Courier New" w:cs="Courier New" w:hint="default"/>
      <w:color w:val="808080"/>
      <w:sz w:val="20"/>
      <w:szCs w:val="20"/>
    </w:rPr>
  </w:style>
  <w:style w:type="paragraph" w:styleId="ListParagraph">
    <w:name w:val="List Paragraph"/>
    <w:basedOn w:val="Normal"/>
    <w:uiPriority w:val="34"/>
    <w:qFormat/>
    <w:rsid w:val="00CD53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3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6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9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1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4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Jared W</dc:creator>
  <cp:keywords/>
  <dc:description/>
  <cp:lastModifiedBy>Happy</cp:lastModifiedBy>
  <cp:revision>49</cp:revision>
  <cp:lastPrinted>2019-10-21T20:56:00Z</cp:lastPrinted>
  <dcterms:created xsi:type="dcterms:W3CDTF">2018-03-01T17:30:00Z</dcterms:created>
  <dcterms:modified xsi:type="dcterms:W3CDTF">2020-06-07T01:09:00Z</dcterms:modified>
</cp:coreProperties>
</file>